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f66b5a7dc753d13be0c30c87225a90b7a67d390"/>
    <w:p>
      <w:pPr>
        <w:pStyle w:val="Heading1"/>
      </w:pPr>
      <w:r>
        <w:t xml:space="preserve">Cover Letter for Sales Executive Position in South Africa Cape Town</w:t>
      </w:r>
    </w:p>
    <w:p>
      <w:pPr>
        <w:pStyle w:val="FirstParagraph"/>
      </w:pPr>
      <w:r>
        <w:t xml:space="preserve">Dear [Hiring Manager's Name],</w:t>
      </w:r>
    </w:p>
    <w:p>
      <w:pPr>
        <w:pStyle w:val="BodyText"/>
      </w:pPr>
      <w:r>
        <w:t xml:space="preserve">As a dedicated and results-driven Sales Executive with a proven track record of driving revenue growth and fostering long-term client relationships, I am excited to apply for the Sales Executive role at your esteemed organization in South Africa Cape Town. This opportunity aligns perfectly with my professional aspirations, as I have always been passionate about contributing to dynamic markets like Cape Town’s, where innovation and resilience thrive. My experience in sales leadership, combined with a deep understanding of the local business landscape, positions me to excel in this role and deliver exceptional value to your team.</w:t>
      </w:r>
    </w:p>
    <w:bookmarkStart w:id="20" w:name="X357b2fbe2b4d7224161b53a80219cb76ef0f58a"/>
    <w:p>
      <w:pPr>
        <w:pStyle w:val="Heading2"/>
      </w:pPr>
      <w:r>
        <w:t xml:space="preserve">Why This Cover Letter Matters: A Sales Executive’s Perspective</w:t>
      </w:r>
    </w:p>
    <w:p>
      <w:pPr>
        <w:pStyle w:val="FirstParagraph"/>
      </w:pPr>
      <w:r>
        <w:t xml:space="preserve">A Cover Letter is more than just an introduction—it is a strategic document that showcases your ability to articulate your value proposition. As a Sales Executive, I understand the importance of clarity, confidence, and customization when engaging with stakeholders. In this context, I want to highlight how my skills and experiences align with the unique demands of South Africa Cape Town’s market. This region is known for its vibrant economy, diverse industries, and competitive business environment. My background in sales leadership has equipped me with the tools to navigate these challenges while seizing opportunities for growth.</w:t>
      </w:r>
    </w:p>
    <w:p>
      <w:pPr>
        <w:pStyle w:val="BodyText"/>
      </w:pPr>
      <w:r>
        <w:t xml:space="preserve">Over the past [X years], I have honed my expertise as a Sales Executive across various sectors, including [mention relevant industries]. My success has been rooted in building trust with clients, understanding their needs, and delivering tailored solutions. For instance, in my previous role at [Company Name], I increased annual sales by 35% within two years by implementing data-driven strategies and strengthening partnerships. These achievements reflect my ability to adapt to different markets while maintaining a customer-centric approach—a skill that is especially vital in South Africa Cape Town’s evolving business ecosystem.</w:t>
      </w:r>
    </w:p>
    <w:bookmarkEnd w:id="20"/>
    <w:bookmarkStart w:id="21" w:name="X038f4fb45ca99c6e6ee73709fc499d8cabfd340"/>
    <w:p>
      <w:pPr>
        <w:pStyle w:val="Heading2"/>
      </w:pPr>
      <w:r>
        <w:t xml:space="preserve">Understanding the South Africa Cape Town Market</w:t>
      </w:r>
    </w:p>
    <w:p>
      <w:pPr>
        <w:pStyle w:val="FirstParagraph"/>
      </w:pPr>
      <w:r>
        <w:t xml:space="preserve">South Africa Cape Town stands out as a hub for innovation, tourism, and trade. As a Sales Executive, I recognize the importance of cultural awareness and local market knowledge when engaging with clients. My time spent working in or studying South African markets has given me insights into the nuances of doing business here. From understanding regional consumer behavior to appreciating the collaborative spirit of Cape Town’s business community, I am confident in my ability to connect with stakeholders at all levels.</w:t>
      </w:r>
    </w:p>
    <w:p>
      <w:pPr>
        <w:pStyle w:val="BodyText"/>
      </w:pPr>
      <w:r>
        <w:t xml:space="preserve">Cape Town’s economy is driven by sectors such as technology, agriculture, and hospitality. As a Sales Executive, I have worked closely with clients in these industries to develop solutions that address their specific challenges. For example, I partnered with a local tech startup to scale its operations by leveraging strategic sales channels and building relationships with key decision-makers. This experience taught me the importance of agility and creativity in sales strategies, which are essential qualities for thriving in Cape Town’s competitive environment.</w:t>
      </w:r>
    </w:p>
    <w:bookmarkEnd w:id="21"/>
    <w:bookmarkStart w:id="22" w:name="X399965dfd2965ba5395c77ecf34998771181fcb"/>
    <w:p>
      <w:pPr>
        <w:pStyle w:val="Heading2"/>
      </w:pPr>
      <w:r>
        <w:t xml:space="preserve">Why South Africa Cape Town Is the Right Fit</w:t>
      </w:r>
    </w:p>
    <w:p>
      <w:pPr>
        <w:pStyle w:val="FirstParagraph"/>
      </w:pPr>
      <w:r>
        <w:t xml:space="preserve">The opportunity to work as a Sales Executive in South Africa Cape Town is not just a career move—it is an alignment of my professional goals with the region’s potential. I am drawn to the diversity of South African markets and the chance to contribute to a company that values innovation and community impact. Cape Town, in particular, offers a unique blend of global connectivity and local cultural richness, which I believe can be leveraged to create meaningful business outcomes.</w:t>
      </w:r>
    </w:p>
    <w:p>
      <w:pPr>
        <w:pStyle w:val="BodyText"/>
      </w:pPr>
      <w:r>
        <w:t xml:space="preserve">Moreover, my commitment to continuous learning and adaptability makes me well-suited for the dynamic nature of sales in this region. Whether it’s navigating regulatory landscapes or staying ahead of industry trends, I am dedicated to ensuring that my strategies are both effective and sustainable. South Africa Cape Town’s emphasis on collaboration and resilience resonates with my personal values, and I am eager to contribute to an organization that shares these principles.</w:t>
      </w:r>
    </w:p>
    <w:bookmarkEnd w:id="22"/>
    <w:bookmarkStart w:id="23" w:name="how-i-can-add-value"/>
    <w:p>
      <w:pPr>
        <w:pStyle w:val="Heading2"/>
      </w:pPr>
      <w:r>
        <w:t xml:space="preserve">How I Can Add Value</w:t>
      </w:r>
    </w:p>
    <w:p>
      <w:pPr>
        <w:pStyle w:val="FirstParagraph"/>
      </w:pPr>
      <w:r>
        <w:t xml:space="preserve">As a Sales Executive, I bring a combination of strategic thinking, relationship-building skills, and measurable results. My ability to analyze market trends and identify growth opportunities has consistently translated into improved performance for my teams. For example, in [specific project or achievement], I led a team that exceeded quarterly targets by 20% through targeted outreach and personalized client engagement strategies.</w:t>
      </w:r>
    </w:p>
    <w:p>
      <w:pPr>
        <w:pStyle w:val="BodyText"/>
      </w:pPr>
      <w:r>
        <w:t xml:space="preserve">I am particularly excited about the prospect of working with your organization because of its reputation for [mention company values, products, or services]. As a Sales Executive, I aim to build on this foundation by driving new business opportunities and strengthening existing partnerships. My goal is to contribute to your team’s success by combining my expertise with the unique advantages of South Africa Cape Town’s market.</w:t>
      </w:r>
    </w:p>
    <w:bookmarkEnd w:id="23"/>
    <w:bookmarkStart w:id="24" w:name="conclusion-a-commitment-to-excellence"/>
    <w:p>
      <w:pPr>
        <w:pStyle w:val="Heading2"/>
      </w:pPr>
      <w:r>
        <w:t xml:space="preserve">Conclusion: A Commitment to Excellence</w:t>
      </w:r>
    </w:p>
    <w:p>
      <w:pPr>
        <w:pStyle w:val="FirstParagraph"/>
      </w:pPr>
      <w:r>
        <w:t xml:space="preserve">In conclusion, I am enthusiastic about the opportunity to join your team as a Sales Executive in South Africa Cape Town. My experience, skills, and passion for sales align closely with the needs of your organization. I am confident that my ability to connect with clients, adapt to changing market conditions, and deliver results will make me a valuable asset to your company.</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your success in South Africa Cape Tow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South Africa Cape Town</dc:title>
  <dc:creator/>
  <dc:language>en</dc:language>
  <cp:keywords/>
  <dcterms:created xsi:type="dcterms:W3CDTF">2026-07-23T22:56:50Z</dcterms:created>
  <dcterms:modified xsi:type="dcterms:W3CDTF">2026-07-23T22:56:50Z</dcterms:modified>
</cp:coreProperties>
</file>

<file path=docProps/custom.xml><?xml version="1.0" encoding="utf-8"?>
<Properties xmlns="http://schemas.openxmlformats.org/officeDocument/2006/custom-properties" xmlns:vt="http://schemas.openxmlformats.org/officeDocument/2006/docPropsVTypes"/>
</file>